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1C9" w:rsidRDefault="007B79A1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Cs w:val="22"/>
        </w:rPr>
      </w:pPr>
      <w:r>
        <w:rPr>
          <w:rFonts w:ascii="Arial Narrow" w:eastAsia="Times New Roman" w:hAnsi="Arial Narrow" w:cs="Times New Roman"/>
          <w:szCs w:val="22"/>
        </w:rPr>
        <w:t>SYNOPSIS SEMINAR</w:t>
      </w:r>
      <w:r w:rsidR="00D215F7">
        <w:rPr>
          <w:rFonts w:ascii="Arial Narrow" w:eastAsia="Times New Roman" w:hAnsi="Arial Narrow" w:cs="Times New Roman"/>
          <w:szCs w:val="22"/>
        </w:rPr>
        <w:t xml:space="preserve"> </w:t>
      </w:r>
      <w:r w:rsidR="00DC077E">
        <w:rPr>
          <w:rFonts w:ascii="Arial Narrow" w:eastAsia="Times New Roman" w:hAnsi="Arial Narrow" w:cs="Times New Roman"/>
          <w:szCs w:val="22"/>
        </w:rPr>
        <w:t>REPORT</w:t>
      </w:r>
    </w:p>
    <w:p w:rsidR="00A84579" w:rsidRDefault="00A84579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Cs w:val="22"/>
        </w:rPr>
      </w:pPr>
    </w:p>
    <w:p w:rsidR="00943F5B" w:rsidRPr="004E561E" w:rsidRDefault="00943F5B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i/>
          <w:sz w:val="16"/>
          <w:szCs w:val="16"/>
        </w:rPr>
      </w:pPr>
      <w:r>
        <w:rPr>
          <w:rFonts w:ascii="Arial Narrow" w:eastAsia="Times New Roman" w:hAnsi="Arial Narrow" w:cs="Times New Roman"/>
          <w:szCs w:val="22"/>
        </w:rPr>
        <w:t xml:space="preserve">Part-A: To be filled by the Student </w:t>
      </w:r>
      <w:r w:rsidRPr="000A4FEA">
        <w:rPr>
          <w:rFonts w:ascii="Arial Narrow" w:eastAsia="Times New Roman" w:hAnsi="Arial Narrow" w:cs="Times New Roman"/>
          <w:b w:val="0"/>
          <w:i/>
          <w:sz w:val="20"/>
          <w:szCs w:val="20"/>
        </w:rPr>
        <w:t xml:space="preserve">(before the </w:t>
      </w:r>
      <w:r w:rsidR="007B79A1">
        <w:rPr>
          <w:rFonts w:ascii="Arial Narrow" w:eastAsia="Times New Roman" w:hAnsi="Arial Narrow" w:cs="Times New Roman"/>
          <w:b w:val="0"/>
          <w:i/>
          <w:sz w:val="20"/>
          <w:szCs w:val="20"/>
        </w:rPr>
        <w:t>Synopsis</w:t>
      </w:r>
      <w:r w:rsidR="000A4FEA" w:rsidRPr="000A4FEA">
        <w:rPr>
          <w:rFonts w:ascii="Arial Narrow" w:eastAsia="Times New Roman" w:hAnsi="Arial Narrow" w:cs="Times New Roman"/>
          <w:b w:val="0"/>
          <w:i/>
          <w:sz w:val="20"/>
          <w:szCs w:val="20"/>
        </w:rPr>
        <w:t xml:space="preserve"> Seminar</w:t>
      </w:r>
      <w:r w:rsidRPr="000A4FEA">
        <w:rPr>
          <w:rFonts w:ascii="Arial Narrow" w:eastAsia="Times New Roman" w:hAnsi="Arial Narrow" w:cs="Times New Roman"/>
          <w:b w:val="0"/>
          <w:i/>
          <w:sz w:val="20"/>
          <w:szCs w:val="20"/>
        </w:rPr>
        <w:t>)</w:t>
      </w:r>
      <w:r w:rsidR="007856D3" w:rsidRPr="000A4FEA">
        <w:rPr>
          <w:rFonts w:ascii="Arial Narrow" w:eastAsia="Times New Roman" w:hAnsi="Arial Narrow" w:cs="Times New Roman"/>
          <w:b w:val="0"/>
          <w:i/>
          <w:sz w:val="20"/>
          <w:szCs w:val="20"/>
        </w:rPr>
        <w:t xml:space="preserve"> </w:t>
      </w:r>
      <w:r w:rsidR="007856D3" w:rsidRPr="004E561E">
        <w:rPr>
          <w:rFonts w:ascii="Arial Narrow" w:eastAsia="Times New Roman" w:hAnsi="Arial Narrow" w:cs="Times New Roman"/>
          <w:b w:val="0"/>
          <w:i/>
          <w:sz w:val="16"/>
          <w:szCs w:val="16"/>
        </w:rPr>
        <w:t xml:space="preserve">&amp; </w:t>
      </w:r>
      <w:r w:rsidR="005C4AE0" w:rsidRPr="004E561E">
        <w:rPr>
          <w:rFonts w:ascii="Arial Narrow" w:eastAsia="Times New Roman" w:hAnsi="Arial Narrow" w:cs="Times New Roman"/>
          <w:b w:val="0"/>
          <w:i/>
          <w:sz w:val="16"/>
          <w:szCs w:val="16"/>
        </w:rPr>
        <w:t>duly</w:t>
      </w:r>
      <w:r w:rsidR="007856D3" w:rsidRPr="004E561E">
        <w:rPr>
          <w:rFonts w:ascii="Arial Narrow" w:eastAsia="Times New Roman" w:hAnsi="Arial Narrow" w:cs="Times New Roman"/>
          <w:b w:val="0"/>
          <w:i/>
          <w:sz w:val="16"/>
          <w:szCs w:val="16"/>
        </w:rPr>
        <w:t xml:space="preserve"> forwarded by Supervisor</w:t>
      </w:r>
      <w:r w:rsidR="005C4AE0" w:rsidRPr="004E561E">
        <w:rPr>
          <w:rFonts w:ascii="Arial Narrow" w:eastAsia="Times New Roman" w:hAnsi="Arial Narrow" w:cs="Times New Roman"/>
          <w:b w:val="0"/>
          <w:i/>
          <w:sz w:val="16"/>
          <w:szCs w:val="16"/>
        </w:rPr>
        <w:t>(</w:t>
      </w:r>
      <w:r w:rsidR="007856D3" w:rsidRPr="004E561E">
        <w:rPr>
          <w:rFonts w:ascii="Arial Narrow" w:eastAsia="Times New Roman" w:hAnsi="Arial Narrow" w:cs="Times New Roman"/>
          <w:b w:val="0"/>
          <w:i/>
          <w:sz w:val="16"/>
          <w:szCs w:val="16"/>
        </w:rPr>
        <w:t>s</w:t>
      </w:r>
      <w:r w:rsidR="005C4AE0" w:rsidRPr="004E561E">
        <w:rPr>
          <w:rFonts w:ascii="Arial Narrow" w:eastAsia="Times New Roman" w:hAnsi="Arial Narrow" w:cs="Times New Roman"/>
          <w:b w:val="0"/>
          <w:i/>
          <w:sz w:val="16"/>
          <w:szCs w:val="16"/>
        </w:rPr>
        <w:t>)</w:t>
      </w:r>
    </w:p>
    <w:p w:rsidR="00DC6D1C" w:rsidRPr="00943F5B" w:rsidRDefault="00DC6D1C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i/>
          <w:szCs w:val="22"/>
        </w:rPr>
      </w:pPr>
    </w:p>
    <w:tbl>
      <w:tblPr>
        <w:tblW w:w="10008" w:type="dxa"/>
        <w:tblLayout w:type="fixed"/>
        <w:tblLook w:val="04A0" w:firstRow="1" w:lastRow="0" w:firstColumn="1" w:lastColumn="0" w:noHBand="0" w:noVBand="1"/>
      </w:tblPr>
      <w:tblGrid>
        <w:gridCol w:w="468"/>
        <w:gridCol w:w="1260"/>
        <w:gridCol w:w="360"/>
        <w:gridCol w:w="1080"/>
        <w:gridCol w:w="180"/>
        <w:gridCol w:w="90"/>
        <w:gridCol w:w="270"/>
        <w:gridCol w:w="270"/>
        <w:gridCol w:w="630"/>
        <w:gridCol w:w="450"/>
        <w:gridCol w:w="540"/>
        <w:gridCol w:w="270"/>
        <w:gridCol w:w="120"/>
        <w:gridCol w:w="960"/>
        <w:gridCol w:w="450"/>
        <w:gridCol w:w="630"/>
        <w:gridCol w:w="450"/>
        <w:gridCol w:w="360"/>
        <w:gridCol w:w="450"/>
        <w:gridCol w:w="450"/>
        <w:gridCol w:w="270"/>
      </w:tblGrid>
      <w:tr w:rsidR="006431C9" w:rsidRPr="00DA0417" w:rsidTr="00C02FE2">
        <w:tc>
          <w:tcPr>
            <w:tcW w:w="468" w:type="dxa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</w:tcPr>
          <w:p w:rsidR="006431C9" w:rsidRPr="00DA0417" w:rsidRDefault="00E74BDF" w:rsidP="0013351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of the Student</w:t>
            </w:r>
          </w:p>
        </w:tc>
        <w:tc>
          <w:tcPr>
            <w:tcW w:w="270" w:type="dxa"/>
            <w:gridSpan w:val="2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5"/>
            <w:tcBorders>
              <w:bottom w:val="single" w:sz="4" w:space="0" w:color="auto"/>
            </w:tcBorders>
          </w:tcPr>
          <w:p w:rsidR="004433AC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E74BDF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C02FE2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l Number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7A7F8A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3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5A3E6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5A3E6D">
              <w:rPr>
                <w:rFonts w:ascii="Arial Narrow" w:eastAsia="Times New Roman" w:hAnsi="Arial Narrow" w:cs="Times New Roman"/>
                <w:b w:val="0"/>
                <w:szCs w:val="22"/>
              </w:rPr>
              <w:t>Academic Division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6C642A">
        <w:trPr>
          <w:gridAfter w:val="2"/>
          <w:wAfter w:w="720" w:type="dxa"/>
        </w:trPr>
        <w:tc>
          <w:tcPr>
            <w:tcW w:w="468" w:type="dxa"/>
            <w:tcBorders>
              <w:top w:val="single" w:sz="4" w:space="0" w:color="auto"/>
            </w:tcBorders>
          </w:tcPr>
          <w:p w:rsidR="006A44FF" w:rsidRPr="00DA0417" w:rsidRDefault="007B79A1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4</w:t>
            </w:r>
            <w:r w:rsidR="006A44FF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3510" w:type="dxa"/>
            <w:gridSpan w:val="7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esent Type/Category of the Student:</w:t>
            </w:r>
          </w:p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Put a Tick mark </w:t>
            </w:r>
            <w:r w:rsidRPr="00136892">
              <w:rPr>
                <w:rFonts w:ascii="Arial Narrow" w:eastAsia="Times New Roman" w:hAnsi="Arial Narrow" w:cs="Times New Roman"/>
                <w:szCs w:val="22"/>
              </w:rPr>
              <w:sym w:font="Wingdings" w:char="F0FC"/>
            </w:r>
          </w:p>
        </w:tc>
        <w:tc>
          <w:tcPr>
            <w:tcW w:w="2010" w:type="dxa"/>
            <w:gridSpan w:val="5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Full Time</w:t>
            </w:r>
          </w:p>
        </w:tc>
        <w:tc>
          <w:tcPr>
            <w:tcW w:w="14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art Time</w:t>
            </w:r>
          </w:p>
        </w:tc>
      </w:tr>
      <w:tr w:rsidR="006A44FF" w:rsidRPr="00DA0417" w:rsidTr="00EB59E4">
        <w:trPr>
          <w:gridAfter w:val="2"/>
          <w:wAfter w:w="720" w:type="dxa"/>
        </w:trPr>
        <w:tc>
          <w:tcPr>
            <w:tcW w:w="468" w:type="dxa"/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510" w:type="dxa"/>
            <w:gridSpan w:val="7"/>
            <w:vMerge/>
            <w:tcBorders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010" w:type="dxa"/>
            <w:gridSpan w:val="5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EB59E4">
        <w:trPr>
          <w:trHeight w:val="56"/>
        </w:trPr>
        <w:tc>
          <w:tcPr>
            <w:tcW w:w="468" w:type="dxa"/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0"/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EB59E4">
        <w:tc>
          <w:tcPr>
            <w:tcW w:w="468" w:type="dxa"/>
            <w:tcBorders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gular</w:t>
            </w: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ponsored</w:t>
            </w: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3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elf-Financed</w:t>
            </w: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3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oject-Staff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External</w:t>
            </w: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Pr="004C653B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8"/>
              </w:rPr>
            </w:pPr>
            <w:r w:rsidRPr="004C653B">
              <w:rPr>
                <w:rFonts w:ascii="Arial Narrow" w:eastAsia="Times New Roman" w:hAnsi="Arial Narrow" w:cs="Times New Roman"/>
                <w:b w:val="0"/>
                <w:sz w:val="18"/>
              </w:rPr>
              <w:t>QIP</w:t>
            </w:r>
            <w:r w:rsidR="004C653B" w:rsidRPr="004C653B">
              <w:rPr>
                <w:rFonts w:ascii="Arial Narrow" w:eastAsia="Times New Roman" w:hAnsi="Arial Narrow" w:cs="Times New Roman"/>
                <w:b w:val="0"/>
                <w:sz w:val="18"/>
              </w:rPr>
              <w:t>/Other</w:t>
            </w: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EB59E4">
        <w:tc>
          <w:tcPr>
            <w:tcW w:w="468" w:type="dxa"/>
            <w:tcBorders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3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3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0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EB59E4">
        <w:tc>
          <w:tcPr>
            <w:tcW w:w="468" w:type="dxa"/>
            <w:tcBorders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EB59E4">
        <w:tc>
          <w:tcPr>
            <w:tcW w:w="468" w:type="dxa"/>
            <w:tcBorders>
              <w:bottom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0"/>
            <w:tcBorders>
              <w:bottom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7B79A1" w:rsidRPr="00DA0417" w:rsidTr="00FE7ADA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7B79A1" w:rsidRDefault="007B79A1" w:rsidP="00FE7A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.</w:t>
            </w: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  <w:vAlign w:val="center"/>
          </w:tcPr>
          <w:p w:rsidR="007B79A1" w:rsidRDefault="007B79A1" w:rsidP="00FE7A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(s) of Supervisor(s):</w:t>
            </w:r>
          </w:p>
        </w:tc>
        <w:tc>
          <w:tcPr>
            <w:tcW w:w="6840" w:type="dxa"/>
            <w:gridSpan w:val="17"/>
            <w:tcBorders>
              <w:bottom w:val="single" w:sz="4" w:space="0" w:color="auto"/>
            </w:tcBorders>
            <w:vAlign w:val="center"/>
          </w:tcPr>
          <w:p w:rsidR="007B79A1" w:rsidRDefault="007B79A1" w:rsidP="00FE7A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7B79A1" w:rsidRDefault="007B79A1" w:rsidP="00FE7A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7B79A1" w:rsidRDefault="007B79A1" w:rsidP="00FE7A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0A4FEA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A44FF" w:rsidRDefault="007B79A1" w:rsidP="00EC05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6</w:t>
            </w:r>
            <w:r w:rsidR="006A44FF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3510" w:type="dxa"/>
            <w:gridSpan w:val="7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A44FF" w:rsidRDefault="006A44FF" w:rsidP="006A44F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Type of Financial Assistantship, if the student is receiving presently</w:t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44FF" w:rsidRDefault="006A44FF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gram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Institute</w:t>
            </w:r>
            <w:r w:rsidR="00591BF8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/</w:t>
            </w:r>
            <w:proofErr w:type="gramEnd"/>
            <w:r w:rsidR="00591BF8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GATE</w:t>
            </w:r>
          </w:p>
        </w:tc>
        <w:tc>
          <w:tcPr>
            <w:tcW w:w="414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A44FF" w:rsidRDefault="006A44FF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Others (specify):</w:t>
            </w:r>
          </w:p>
        </w:tc>
      </w:tr>
      <w:tr w:rsidR="00DE1799" w:rsidRPr="00DA0417" w:rsidTr="00DE1799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DE1799" w:rsidRDefault="007B79A1" w:rsidP="00EC05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7</w:t>
            </w:r>
            <w:r w:rsidR="00DE1799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2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1799" w:rsidRDefault="007B79A1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h.D. Thesis Title:</w:t>
            </w:r>
          </w:p>
          <w:p w:rsidR="007B79A1" w:rsidRDefault="007B79A1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DE1799" w:rsidRDefault="00DE1799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7B79A1" w:rsidRDefault="007B79A1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263325" w:rsidRPr="00DA0417" w:rsidTr="00263325">
        <w:trPr>
          <w:trHeight w:val="432"/>
        </w:trPr>
        <w:tc>
          <w:tcPr>
            <w:tcW w:w="46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263325" w:rsidRDefault="00263325" w:rsidP="00EC05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8.</w:t>
            </w:r>
          </w:p>
        </w:tc>
        <w:tc>
          <w:tcPr>
            <w:tcW w:w="288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3325" w:rsidRDefault="00263325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From the Ph.D. Thesis Work, the Number of Research Articles/ Papers:</w:t>
            </w:r>
          </w:p>
          <w:p w:rsidR="00E02161" w:rsidRDefault="00E02161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(Enclose the list)</w:t>
            </w:r>
          </w:p>
        </w:tc>
        <w:tc>
          <w:tcPr>
            <w:tcW w:w="252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ublished in Refereed</w:t>
            </w:r>
          </w:p>
        </w:tc>
        <w:tc>
          <w:tcPr>
            <w:tcW w:w="414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ubmitted/ Accepted for Publication in Refereed</w:t>
            </w:r>
          </w:p>
        </w:tc>
      </w:tr>
      <w:tr w:rsidR="00263325" w:rsidRPr="00DA0417" w:rsidTr="00263325">
        <w:trPr>
          <w:trHeight w:val="432"/>
        </w:trPr>
        <w:tc>
          <w:tcPr>
            <w:tcW w:w="468" w:type="dxa"/>
            <w:vMerge/>
            <w:tcBorders>
              <w:right w:val="single" w:sz="4" w:space="0" w:color="auto"/>
            </w:tcBorders>
          </w:tcPr>
          <w:p w:rsidR="00263325" w:rsidRDefault="00263325" w:rsidP="00EC05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880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9460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Conferences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Journals</w:t>
            </w:r>
          </w:p>
        </w:tc>
        <w:tc>
          <w:tcPr>
            <w:tcW w:w="21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Conferences</w:t>
            </w:r>
          </w:p>
        </w:tc>
        <w:tc>
          <w:tcPr>
            <w:tcW w:w="19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Journals</w:t>
            </w:r>
          </w:p>
        </w:tc>
      </w:tr>
      <w:tr w:rsidR="00263325" w:rsidRPr="00DA0417" w:rsidTr="00263325">
        <w:trPr>
          <w:trHeight w:val="432"/>
        </w:trPr>
        <w:tc>
          <w:tcPr>
            <w:tcW w:w="468" w:type="dxa"/>
            <w:vMerge/>
            <w:tcBorders>
              <w:right w:val="single" w:sz="4" w:space="0" w:color="auto"/>
            </w:tcBorders>
          </w:tcPr>
          <w:p w:rsidR="00263325" w:rsidRDefault="00263325" w:rsidP="00EC05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880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9460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9460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1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9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325" w:rsidRDefault="00263325" w:rsidP="009460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A37073" w:rsidRPr="00DA0417" w:rsidTr="00A37073">
        <w:trPr>
          <w:trHeight w:val="432"/>
        </w:trPr>
        <w:tc>
          <w:tcPr>
            <w:tcW w:w="468" w:type="dxa"/>
            <w:tcBorders>
              <w:top w:val="single" w:sz="4" w:space="0" w:color="auto"/>
            </w:tcBorders>
            <w:vAlign w:val="center"/>
          </w:tcPr>
          <w:p w:rsidR="00A37073" w:rsidRDefault="00263325" w:rsidP="00EC05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9</w:t>
            </w:r>
            <w:r w:rsidR="00A37073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20"/>
            <w:tcBorders>
              <w:top w:val="single" w:sz="4" w:space="0" w:color="auto"/>
            </w:tcBorders>
            <w:vAlign w:val="center"/>
          </w:tcPr>
          <w:p w:rsidR="00A37073" w:rsidRDefault="00263325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Have you submitted </w:t>
            </w:r>
            <w:r w:rsidRPr="00263325">
              <w:rPr>
                <w:rFonts w:ascii="Arial Narrow" w:eastAsia="Times New Roman" w:hAnsi="Arial Narrow" w:cs="Times New Roman"/>
                <w:szCs w:val="22"/>
              </w:rPr>
              <w:t>Synopsis of Ph.D.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 </w:t>
            </w:r>
            <w:r w:rsidRPr="00263325">
              <w:rPr>
                <w:rFonts w:ascii="Arial Narrow" w:eastAsia="Times New Roman" w:hAnsi="Arial Narrow" w:cs="Times New Roman"/>
                <w:szCs w:val="22"/>
              </w:rPr>
              <w:t>Thesis</w:t>
            </w:r>
            <w:r w:rsidR="00B94175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to DC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?        </w:t>
            </w:r>
            <w:r w:rsidR="008E4BDD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</w:t>
            </w:r>
            <w:r w:rsidR="005D1255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          </w:t>
            </w:r>
          </w:p>
          <w:p w:rsidR="005D1255" w:rsidRPr="005D1255" w:rsidRDefault="005D1255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5D1255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(Synopsis is to be submitted to DC one week before the date of synopsis </w:t>
            </w:r>
            <w:proofErr w:type="gramStart"/>
            <w:r w:rsidR="00916199" w:rsidRPr="005D1255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eminar)</w:t>
            </w:r>
            <w:r w:rsidR="00916199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 </w:t>
            </w: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</w:t>
            </w:r>
            <w:proofErr w:type="gramEnd"/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                         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Yes        /        No</w:t>
            </w:r>
          </w:p>
        </w:tc>
      </w:tr>
      <w:tr w:rsidR="006C642A" w:rsidRPr="00DA0417" w:rsidTr="00DE1799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6C642A" w:rsidRDefault="006C642A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0"/>
            <w:tcBorders>
              <w:bottom w:val="single" w:sz="4" w:space="0" w:color="auto"/>
            </w:tcBorders>
            <w:vAlign w:val="center"/>
          </w:tcPr>
          <w:p w:rsidR="006C642A" w:rsidRPr="006C642A" w:rsidRDefault="00697DFB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I will submit my PhD</w:t>
            </w:r>
            <w:r w:rsidR="0084753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thesis within 3 months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from the date of </w:t>
            </w:r>
            <w:r w:rsidR="004C653B">
              <w:rPr>
                <w:rFonts w:ascii="Arial Narrow" w:eastAsia="Times New Roman" w:hAnsi="Arial Narrow" w:cs="Times New Roman"/>
                <w:b w:val="0"/>
                <w:szCs w:val="22"/>
              </w:rPr>
              <w:t>Synopsis Seminar/ A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pproval </w:t>
            </w:r>
            <w:r w:rsidR="004C653B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of Synopsis </w:t>
            </w:r>
            <w:r w:rsidR="00847533">
              <w:rPr>
                <w:rFonts w:ascii="Arial Narrow" w:eastAsia="Times New Roman" w:hAnsi="Arial Narrow" w:cs="Times New Roman"/>
                <w:b w:val="0"/>
                <w:szCs w:val="22"/>
              </w:rPr>
              <w:t>by the DC.</w:t>
            </w:r>
          </w:p>
          <w:p w:rsidR="006C642A" w:rsidRDefault="006C642A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5D1255" w:rsidRPr="006C642A" w:rsidRDefault="005D1255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C642A" w:rsidRPr="006C642A" w:rsidRDefault="006C642A" w:rsidP="004D60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:                                                                                                      </w:t>
            </w:r>
            <w:r w:rsidR="004D60B6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  </w:t>
            </w:r>
            <w:r w:rsidRPr="00392706">
              <w:rPr>
                <w:rFonts w:ascii="Arial Narrow" w:eastAsia="Times New Roman" w:hAnsi="Arial Narrow" w:cs="Times New Roman"/>
                <w:szCs w:val="22"/>
              </w:rPr>
              <w:t>Signature of the Student</w:t>
            </w:r>
          </w:p>
        </w:tc>
      </w:tr>
      <w:tr w:rsidR="006C642A" w:rsidRPr="00DA0417" w:rsidTr="00460187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642A" w:rsidRDefault="006C642A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642A" w:rsidRDefault="00460187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Forwarded to the Doctoral Committee</w:t>
            </w:r>
          </w:p>
          <w:p w:rsidR="006C642A" w:rsidRDefault="006C642A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C642A" w:rsidRDefault="006C642A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C642A" w:rsidRDefault="006C642A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C642A" w:rsidRDefault="006C642A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:                                                                                                                   </w:t>
            </w:r>
            <w:r w:rsidRPr="00460187">
              <w:rPr>
                <w:rFonts w:ascii="Arial Narrow" w:eastAsia="Times New Roman" w:hAnsi="Arial Narrow" w:cs="Times New Roman"/>
                <w:szCs w:val="22"/>
              </w:rPr>
              <w:t>Signature</w:t>
            </w:r>
            <w:r w:rsidR="00943F5B" w:rsidRPr="00460187">
              <w:rPr>
                <w:rFonts w:ascii="Arial Narrow" w:eastAsia="Times New Roman" w:hAnsi="Arial Narrow" w:cs="Times New Roman"/>
                <w:szCs w:val="22"/>
              </w:rPr>
              <w:t>(s)</w:t>
            </w:r>
            <w:r w:rsidRPr="00460187">
              <w:rPr>
                <w:rFonts w:ascii="Arial Narrow" w:eastAsia="Times New Roman" w:hAnsi="Arial Narrow" w:cs="Times New Roman"/>
                <w:szCs w:val="22"/>
              </w:rPr>
              <w:t xml:space="preserve"> of Supervisor(s)</w:t>
            </w:r>
          </w:p>
        </w:tc>
      </w:tr>
      <w:tr w:rsidR="00460187" w:rsidRPr="00DA0417" w:rsidTr="00460187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Pr="00DE1799" w:rsidRDefault="00460187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  <w:r w:rsidRPr="00DE1799">
              <w:rPr>
                <w:rFonts w:ascii="Arial Narrow" w:eastAsia="Times New Roman" w:hAnsi="Arial Narrow" w:cs="Times New Roman"/>
                <w:b w:val="0"/>
                <w:i/>
                <w:sz w:val="20"/>
                <w:szCs w:val="20"/>
              </w:rPr>
              <w:t>The Doctoral Com</w:t>
            </w:r>
            <w:r w:rsidR="00141815" w:rsidRPr="00DE1799">
              <w:rPr>
                <w:rFonts w:ascii="Arial Narrow" w:eastAsia="Times New Roman" w:hAnsi="Arial Narrow" w:cs="Times New Roman"/>
                <w:b w:val="0"/>
                <w:i/>
                <w:sz w:val="20"/>
                <w:szCs w:val="20"/>
              </w:rPr>
              <w:t>mittee is requested to write their assessment</w:t>
            </w:r>
            <w:r w:rsidRPr="00DE1799">
              <w:rPr>
                <w:rFonts w:ascii="Arial Narrow" w:eastAsia="Times New Roman" w:hAnsi="Arial Narrow" w:cs="Times New Roman"/>
                <w:b w:val="0"/>
                <w:i/>
                <w:sz w:val="20"/>
                <w:szCs w:val="20"/>
              </w:rPr>
              <w:t xml:space="preserve"> on </w:t>
            </w:r>
            <w:r w:rsidR="00263325">
              <w:rPr>
                <w:rFonts w:ascii="Arial Narrow" w:eastAsia="Times New Roman" w:hAnsi="Arial Narrow" w:cs="Times New Roman"/>
                <w:b w:val="0"/>
                <w:i/>
                <w:sz w:val="20"/>
                <w:szCs w:val="20"/>
              </w:rPr>
              <w:t>Synopsis Seminar</w:t>
            </w:r>
            <w:r w:rsidRPr="00DE1799">
              <w:rPr>
                <w:rFonts w:ascii="Arial Narrow" w:eastAsia="Times New Roman" w:hAnsi="Arial Narrow" w:cs="Times New Roman"/>
                <w:b w:val="0"/>
                <w:i/>
                <w:sz w:val="20"/>
                <w:szCs w:val="20"/>
              </w:rPr>
              <w:t xml:space="preserve"> on Page No.2</w:t>
            </w:r>
          </w:p>
        </w:tc>
      </w:tr>
    </w:tbl>
    <w:p w:rsidR="00FE01BE" w:rsidRDefault="00460187" w:rsidP="004601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 Narrow" w:eastAsia="Times New Roman" w:hAnsi="Arial Narrow" w:cs="Times New Roman"/>
          <w:b w:val="0"/>
          <w:sz w:val="18"/>
        </w:rPr>
      </w:pPr>
      <w:r>
        <w:rPr>
          <w:rFonts w:ascii="Arial Narrow" w:eastAsia="Times New Roman" w:hAnsi="Arial Narrow" w:cs="Times New Roman"/>
          <w:b w:val="0"/>
          <w:sz w:val="18"/>
        </w:rPr>
        <w:t xml:space="preserve">                                                                                                           (Page 1 of 2)</w:t>
      </w:r>
    </w:p>
    <w:p w:rsidR="00F87B64" w:rsidRPr="00943F5B" w:rsidRDefault="00460187" w:rsidP="00F87B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i/>
          <w:szCs w:val="22"/>
        </w:rPr>
      </w:pPr>
      <w:r>
        <w:rPr>
          <w:rFonts w:ascii="Arial Narrow" w:eastAsia="Times New Roman" w:hAnsi="Arial Narrow" w:cs="Times New Roman"/>
          <w:b w:val="0"/>
          <w:sz w:val="18"/>
        </w:rPr>
        <w:br w:type="page"/>
      </w:r>
      <w:r w:rsidR="00F87B64">
        <w:rPr>
          <w:rFonts w:ascii="Arial Narrow" w:eastAsia="Times New Roman" w:hAnsi="Arial Narrow" w:cs="Times New Roman"/>
          <w:szCs w:val="22"/>
        </w:rPr>
        <w:lastRenderedPageBreak/>
        <w:t xml:space="preserve">Part-B: To be filled by the Doctoral Committee </w:t>
      </w:r>
      <w:r w:rsidR="00F87B64" w:rsidRPr="00943F5B">
        <w:rPr>
          <w:rFonts w:ascii="Arial Narrow" w:eastAsia="Times New Roman" w:hAnsi="Arial Narrow" w:cs="Times New Roman"/>
          <w:b w:val="0"/>
          <w:i/>
          <w:szCs w:val="22"/>
        </w:rPr>
        <w:t>(</w:t>
      </w:r>
      <w:r w:rsidR="00F87B64">
        <w:rPr>
          <w:rFonts w:ascii="Arial Narrow" w:eastAsia="Times New Roman" w:hAnsi="Arial Narrow" w:cs="Times New Roman"/>
          <w:b w:val="0"/>
          <w:i/>
          <w:szCs w:val="22"/>
        </w:rPr>
        <w:t>After</w:t>
      </w:r>
      <w:r w:rsidR="00F87B64" w:rsidRPr="00943F5B">
        <w:rPr>
          <w:rFonts w:ascii="Arial Narrow" w:eastAsia="Times New Roman" w:hAnsi="Arial Narrow" w:cs="Times New Roman"/>
          <w:b w:val="0"/>
          <w:i/>
          <w:szCs w:val="22"/>
        </w:rPr>
        <w:t xml:space="preserve"> the </w:t>
      </w:r>
      <w:r w:rsidR="00333951">
        <w:rPr>
          <w:rFonts w:ascii="Arial Narrow" w:eastAsia="Times New Roman" w:hAnsi="Arial Narrow" w:cs="Times New Roman"/>
          <w:b w:val="0"/>
          <w:i/>
          <w:szCs w:val="22"/>
        </w:rPr>
        <w:t>Synopsis</w:t>
      </w:r>
      <w:r w:rsidR="007512E4">
        <w:rPr>
          <w:rFonts w:ascii="Arial Narrow" w:eastAsia="Times New Roman" w:hAnsi="Arial Narrow" w:cs="Times New Roman"/>
          <w:b w:val="0"/>
          <w:i/>
          <w:szCs w:val="22"/>
        </w:rPr>
        <w:t xml:space="preserve"> </w:t>
      </w:r>
      <w:r w:rsidR="00F87B64" w:rsidRPr="00943F5B">
        <w:rPr>
          <w:rFonts w:ascii="Arial Narrow" w:eastAsia="Times New Roman" w:hAnsi="Arial Narrow" w:cs="Times New Roman"/>
          <w:b w:val="0"/>
          <w:i/>
          <w:szCs w:val="22"/>
        </w:rPr>
        <w:t>Seminar)</w:t>
      </w:r>
    </w:p>
    <w:p w:rsidR="00460187" w:rsidRDefault="00460187" w:rsidP="001E76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 Narrow" w:eastAsia="Times New Roman" w:hAnsi="Arial Narrow" w:cs="Times New Roman"/>
          <w:b w:val="0"/>
          <w:sz w:val="18"/>
        </w:rPr>
      </w:pPr>
    </w:p>
    <w:tbl>
      <w:tblPr>
        <w:tblW w:w="10008" w:type="dxa"/>
        <w:tblLayout w:type="fixed"/>
        <w:tblLook w:val="04A0" w:firstRow="1" w:lastRow="0" w:firstColumn="1" w:lastColumn="0" w:noHBand="0" w:noVBand="1"/>
      </w:tblPr>
      <w:tblGrid>
        <w:gridCol w:w="468"/>
        <w:gridCol w:w="360"/>
        <w:gridCol w:w="180"/>
        <w:gridCol w:w="2160"/>
        <w:gridCol w:w="270"/>
        <w:gridCol w:w="630"/>
        <w:gridCol w:w="180"/>
        <w:gridCol w:w="360"/>
        <w:gridCol w:w="540"/>
        <w:gridCol w:w="450"/>
        <w:gridCol w:w="90"/>
        <w:gridCol w:w="1350"/>
        <w:gridCol w:w="2970"/>
      </w:tblGrid>
      <w:tr w:rsidR="00460187" w:rsidRPr="00DA0417" w:rsidTr="00EB59E4">
        <w:tc>
          <w:tcPr>
            <w:tcW w:w="468" w:type="dxa"/>
            <w:tcBorders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of the Student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8"/>
            <w:tcBorders>
              <w:bottom w:val="single" w:sz="4" w:space="0" w:color="auto"/>
            </w:tcBorders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EB59E4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460187" w:rsidRPr="00DA0417" w:rsidRDefault="00460187" w:rsidP="00EC05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l Number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B83570" w:rsidRPr="00DA0417" w:rsidTr="007C2766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263325" w:rsidP="00EC05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3</w:t>
            </w:r>
            <w:r w:rsidR="00B83570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  <w:vAlign w:val="center"/>
          </w:tcPr>
          <w:p w:rsidR="00B83570" w:rsidRDefault="00B83570" w:rsidP="00263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 of </w:t>
            </w:r>
            <w:r w:rsidR="00263325">
              <w:rPr>
                <w:rFonts w:ascii="Arial Narrow" w:eastAsia="Times New Roman" w:hAnsi="Arial Narrow" w:cs="Times New Roman"/>
                <w:b w:val="0"/>
                <w:szCs w:val="22"/>
              </w:rPr>
              <w:t>Synopsis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minar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8"/>
            <w:tcBorders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5412A6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460187" w:rsidRDefault="00263325" w:rsidP="00B2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4</w:t>
            </w:r>
            <w:r w:rsidR="00460187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Pr="007B31E2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Brief comments on </w:t>
            </w:r>
            <w:r w:rsidR="00263325">
              <w:rPr>
                <w:rFonts w:ascii="Arial Narrow" w:eastAsia="Times New Roman" w:hAnsi="Arial Narrow" w:cs="Times New Roman"/>
                <w:b w:val="0"/>
                <w:szCs w:val="22"/>
              </w:rPr>
              <w:t>Ph.D. Thesis Work carried out by the Student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  <w:r w:rsidR="007B31E2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7B31E2" w:rsidRPr="007B31E2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(If </w:t>
            </w:r>
            <w:r w:rsidR="00B1737E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the </w:t>
            </w:r>
            <w:r w:rsidR="007B31E2" w:rsidRPr="007B31E2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space is not sufficient, </w:t>
            </w:r>
            <w:r w:rsidR="00B1737E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please </w:t>
            </w:r>
            <w:r w:rsidR="007B31E2" w:rsidRPr="007B31E2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write it in </w:t>
            </w:r>
            <w:r w:rsidR="00B1737E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a </w:t>
            </w:r>
            <w:r w:rsidR="007B31E2" w:rsidRPr="007B31E2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eparate sheet</w:t>
            </w:r>
            <w:r w:rsidR="00B1737E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&amp; attach</w:t>
            </w:r>
            <w:r w:rsidR="007B31E2" w:rsidRPr="007B31E2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)</w:t>
            </w: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7856D3" w:rsidRDefault="007856D3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7856D3" w:rsidRDefault="007856D3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BA5D0D" w:rsidRDefault="00BA5D0D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EC0583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AB044E" w:rsidP="00EC05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</w:t>
            </w:r>
            <w:r w:rsidR="00460187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5130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AB044E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h.D. Thesis Work carried out by the Student</w:t>
            </w:r>
            <w:r w:rsidR="00EC0583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  <w:bookmarkStart w:id="0" w:name="_GoBack"/>
            <w:bookmarkEnd w:id="0"/>
          </w:p>
        </w:tc>
        <w:tc>
          <w:tcPr>
            <w:tcW w:w="441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Satisfact</w:t>
            </w:r>
            <w:r w:rsidR="001B77F7">
              <w:rPr>
                <w:rFonts w:ascii="Arial Narrow" w:eastAsia="Times New Roman" w:hAnsi="Arial Narrow" w:cs="Times New Roman"/>
                <w:b w:val="0"/>
                <w:szCs w:val="22"/>
              </w:rPr>
              <w:t>ory      /     Not Satisfactory</w:t>
            </w:r>
          </w:p>
        </w:tc>
      </w:tr>
      <w:tr w:rsidR="001B77F7" w:rsidRPr="00DA0417" w:rsidTr="005412A6">
        <w:trPr>
          <w:trHeight w:val="432"/>
        </w:trPr>
        <w:tc>
          <w:tcPr>
            <w:tcW w:w="468" w:type="dxa"/>
            <w:tcBorders>
              <w:top w:val="single" w:sz="4" w:space="0" w:color="auto"/>
            </w:tcBorders>
            <w:vAlign w:val="center"/>
          </w:tcPr>
          <w:p w:rsidR="001B77F7" w:rsidRDefault="00AB044E" w:rsidP="00B2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6</w:t>
            </w:r>
            <w:r w:rsidR="005412A6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12"/>
            <w:tcBorders>
              <w:top w:val="single" w:sz="4" w:space="0" w:color="auto"/>
            </w:tcBorders>
            <w:vAlign w:val="center"/>
          </w:tcPr>
          <w:p w:rsidR="001B77F7" w:rsidRDefault="00AB044E" w:rsidP="005D3B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The Doctoral Committee has </w:t>
            </w:r>
            <w:r w:rsidR="005D3BB9">
              <w:rPr>
                <w:rFonts w:ascii="Arial Narrow" w:eastAsia="Times New Roman" w:hAnsi="Arial Narrow" w:cs="Times New Roman"/>
                <w:b w:val="0"/>
                <w:szCs w:val="22"/>
              </w:rPr>
              <w:t>gone through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the Synopsis of Ph.D. Thesis submitted by the Student</w:t>
            </w:r>
            <w:r w:rsidR="005D1255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and </w:t>
            </w:r>
            <w:r w:rsidR="00423A1C">
              <w:rPr>
                <w:rFonts w:ascii="Arial Narrow" w:eastAsia="Times New Roman" w:hAnsi="Arial Narrow" w:cs="Times New Roman"/>
                <w:b w:val="0"/>
                <w:szCs w:val="22"/>
              </w:rPr>
              <w:t>makes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the following</w:t>
            </w:r>
            <w:r w:rsidR="00423A1C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recommendations</w:t>
            </w:r>
            <w:proofErr w:type="gram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: </w:t>
            </w:r>
            <w:r w:rsidR="001B77F7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(</w:t>
            </w:r>
            <w:proofErr w:type="gramEnd"/>
            <w:r w:rsidR="001B77F7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Put a tick mark </w:t>
            </w:r>
            <w:r w:rsidR="001B77F7">
              <w:rPr>
                <w:rFonts w:ascii="Arial Narrow" w:eastAsia="Times New Roman" w:hAnsi="Arial Narrow" w:cs="Times New Roman"/>
                <w:b w:val="0"/>
                <w:szCs w:val="22"/>
              </w:rPr>
              <w:sym w:font="Wingdings" w:char="F0FC"/>
            </w:r>
            <w:r w:rsidR="001B77F7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in the appropriate box</w:t>
            </w:r>
            <w:r w:rsidR="005412A6">
              <w:rPr>
                <w:rFonts w:ascii="Arial Narrow" w:eastAsia="Times New Roman" w:hAnsi="Arial Narrow" w:cs="Times New Roman"/>
                <w:b w:val="0"/>
                <w:szCs w:val="22"/>
              </w:rPr>
              <w:t>es</w:t>
            </w:r>
            <w:r w:rsidR="001B77F7">
              <w:rPr>
                <w:rFonts w:ascii="Arial Narrow" w:eastAsia="Times New Roman" w:hAnsi="Arial Narrow" w:cs="Times New Roman"/>
                <w:b w:val="0"/>
                <w:szCs w:val="22"/>
              </w:rPr>
              <w:t>)</w:t>
            </w:r>
          </w:p>
        </w:tc>
      </w:tr>
      <w:tr w:rsidR="001B77F7" w:rsidRPr="00DA0417" w:rsidTr="0035317D">
        <w:trPr>
          <w:trHeight w:val="432"/>
        </w:trPr>
        <w:tc>
          <w:tcPr>
            <w:tcW w:w="468" w:type="dxa"/>
            <w:tcBorders>
              <w:right w:val="single" w:sz="4" w:space="0" w:color="auto"/>
            </w:tcBorders>
            <w:vAlign w:val="center"/>
          </w:tcPr>
          <w:p w:rsidR="001B77F7" w:rsidRDefault="001B77F7" w:rsidP="00B2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77F7" w:rsidRDefault="001B77F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240" w:type="dxa"/>
            <w:gridSpan w:val="4"/>
            <w:tcBorders>
              <w:left w:val="single" w:sz="4" w:space="0" w:color="auto"/>
            </w:tcBorders>
            <w:vAlign w:val="center"/>
          </w:tcPr>
          <w:p w:rsidR="001B77F7" w:rsidRDefault="00AB044E" w:rsidP="005D125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86938">
              <w:rPr>
                <w:rFonts w:ascii="Arial Narrow" w:eastAsia="Times New Roman" w:hAnsi="Arial Narrow" w:cs="Times New Roman"/>
                <w:szCs w:val="22"/>
              </w:rPr>
              <w:t>Synopsis</w:t>
            </w:r>
            <w:r w:rsidR="005D1255" w:rsidRPr="00D86938">
              <w:rPr>
                <w:rFonts w:ascii="Arial Narrow" w:eastAsia="Times New Roman" w:hAnsi="Arial Narrow" w:cs="Times New Roman"/>
                <w:szCs w:val="22"/>
              </w:rPr>
              <w:t xml:space="preserve"> of Thesis</w:t>
            </w:r>
            <w:r w:rsidRPr="00D86938">
              <w:rPr>
                <w:rFonts w:ascii="Arial Narrow" w:eastAsia="Times New Roman" w:hAnsi="Arial Narrow" w:cs="Times New Roman"/>
                <w:szCs w:val="22"/>
              </w:rPr>
              <w:t xml:space="preserve"> </w:t>
            </w:r>
            <w:r w:rsidR="005D1255" w:rsidRPr="00D86938">
              <w:rPr>
                <w:rFonts w:ascii="Arial Narrow" w:eastAsia="Times New Roman" w:hAnsi="Arial Narrow" w:cs="Times New Roman"/>
                <w:szCs w:val="22"/>
              </w:rPr>
              <w:t>is approved</w:t>
            </w:r>
            <w:r w:rsidR="005D1255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and permission </w:t>
            </w:r>
            <w:r w:rsidR="005D3BB9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is </w:t>
            </w:r>
            <w:r w:rsidR="005D1255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granted to submit it </w:t>
            </w: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:rsidR="001B77F7" w:rsidRDefault="001B77F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77F7" w:rsidRDefault="001B77F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860" w:type="dxa"/>
            <w:gridSpan w:val="4"/>
            <w:tcBorders>
              <w:left w:val="single" w:sz="4" w:space="0" w:color="auto"/>
            </w:tcBorders>
            <w:vAlign w:val="center"/>
          </w:tcPr>
          <w:p w:rsidR="00BA5D0D" w:rsidRDefault="005D1255" w:rsidP="003B328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86938">
              <w:rPr>
                <w:rFonts w:ascii="Arial Narrow" w:eastAsia="Times New Roman" w:hAnsi="Arial Narrow" w:cs="Times New Roman"/>
                <w:szCs w:val="22"/>
              </w:rPr>
              <w:t>Synopsis of Thes</w:t>
            </w:r>
            <w:r w:rsidR="005D3BB9" w:rsidRPr="00D86938">
              <w:rPr>
                <w:rFonts w:ascii="Arial Narrow" w:eastAsia="Times New Roman" w:hAnsi="Arial Narrow" w:cs="Times New Roman"/>
                <w:szCs w:val="22"/>
              </w:rPr>
              <w:t>is is NOT approved</w:t>
            </w:r>
            <w:r w:rsidR="003C4F9F">
              <w:rPr>
                <w:rFonts w:ascii="Arial Narrow" w:eastAsia="Times New Roman" w:hAnsi="Arial Narrow" w:cs="Times New Roman"/>
                <w:b w:val="0"/>
                <w:szCs w:val="22"/>
              </w:rPr>
              <w:t>. Suggestions are given to improve thesis work and revise Synopsis of Thesis</w:t>
            </w:r>
            <w:r w:rsidR="00D86938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accordingly</w:t>
            </w:r>
            <w:r w:rsidR="003C4F9F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. </w:t>
            </w:r>
            <w:r w:rsidR="005D3BB9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3C4F9F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Student should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esent another Synopsis Seminar</w:t>
            </w:r>
            <w:r w:rsidR="00BA5D0D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3C4F9F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within </w:t>
            </w:r>
            <w:r w:rsidR="003B328E">
              <w:rPr>
                <w:rFonts w:ascii="Arial Narrow" w:eastAsia="Times New Roman" w:hAnsi="Arial Narrow" w:cs="Times New Roman"/>
                <w:b w:val="0"/>
                <w:szCs w:val="22"/>
              </w:rPr>
              <w:t>………</w:t>
            </w:r>
            <w:proofErr w:type="gramStart"/>
            <w:r w:rsidR="003B328E">
              <w:rPr>
                <w:rFonts w:ascii="Arial Narrow" w:eastAsia="Times New Roman" w:hAnsi="Arial Narrow" w:cs="Times New Roman"/>
                <w:b w:val="0"/>
                <w:szCs w:val="22"/>
              </w:rPr>
              <w:t>…..</w:t>
            </w:r>
            <w:proofErr w:type="gramEnd"/>
            <w:r w:rsidR="003C4F9F">
              <w:rPr>
                <w:rFonts w:ascii="Arial Narrow" w:eastAsia="Times New Roman" w:hAnsi="Arial Narrow" w:cs="Times New Roman"/>
                <w:b w:val="0"/>
                <w:szCs w:val="22"/>
              </w:rPr>
              <w:t>months.</w:t>
            </w:r>
          </w:p>
        </w:tc>
      </w:tr>
      <w:tr w:rsidR="00D1081A" w:rsidRPr="00DA0417" w:rsidTr="00D1081A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D1081A" w:rsidRDefault="00D1081A" w:rsidP="00B2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12"/>
            <w:tcBorders>
              <w:bottom w:val="single" w:sz="4" w:space="0" w:color="auto"/>
            </w:tcBorders>
            <w:vAlign w:val="center"/>
          </w:tcPr>
          <w:p w:rsidR="00D1081A" w:rsidRDefault="00D1081A" w:rsidP="00D108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(Please enclose a copy of the Synopsis of Thesis</w:t>
            </w:r>
            <w:r w:rsidR="0064143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duly approved by the DC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)</w:t>
            </w:r>
          </w:p>
        </w:tc>
      </w:tr>
      <w:tr w:rsidR="00460187" w:rsidRPr="00DA0417" w:rsidTr="00D1081A">
        <w:trPr>
          <w:trHeight w:val="288"/>
        </w:trPr>
        <w:tc>
          <w:tcPr>
            <w:tcW w:w="468" w:type="dxa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12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&amp; Signature of Doctoral Committee Members:</w:t>
            </w: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1E76E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ignature</w:t>
            </w:r>
          </w:p>
        </w:tc>
        <w:tc>
          <w:tcPr>
            <w:tcW w:w="3240" w:type="dxa"/>
            <w:gridSpan w:val="4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gridSpan w:val="6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392706">
        <w:trPr>
          <w:trHeight w:val="576"/>
        </w:trPr>
        <w:tc>
          <w:tcPr>
            <w:tcW w:w="828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1E76E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Name</w:t>
            </w:r>
          </w:p>
          <w:p w:rsidR="00F87B64" w:rsidRPr="001E76E3" w:rsidRDefault="00F87B64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4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392706" w:rsidRDefault="00460187" w:rsidP="003927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  <w:p w:rsidR="00F87B64" w:rsidRPr="00392706" w:rsidRDefault="00F87B64" w:rsidP="003927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392706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Member</w:t>
            </w:r>
          </w:p>
        </w:tc>
        <w:tc>
          <w:tcPr>
            <w:tcW w:w="2970" w:type="dxa"/>
            <w:gridSpan w:val="6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392706" w:rsidRDefault="00460187" w:rsidP="003927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  <w:p w:rsidR="00F87B64" w:rsidRPr="00392706" w:rsidRDefault="00F87B64" w:rsidP="003927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392706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Member</w:t>
            </w:r>
          </w:p>
        </w:tc>
        <w:tc>
          <w:tcPr>
            <w:tcW w:w="2970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392706" w:rsidRDefault="00460187" w:rsidP="003927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  <w:p w:rsidR="00F87B64" w:rsidRPr="00392706" w:rsidRDefault="00F87B64" w:rsidP="003927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1E76E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ignature</w:t>
            </w:r>
          </w:p>
        </w:tc>
        <w:tc>
          <w:tcPr>
            <w:tcW w:w="3240" w:type="dxa"/>
            <w:gridSpan w:val="4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7856D3">
        <w:trPr>
          <w:trHeight w:val="576"/>
        </w:trPr>
        <w:tc>
          <w:tcPr>
            <w:tcW w:w="828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:rsidR="00F87B64" w:rsidRDefault="00F87B64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Name</w:t>
            </w:r>
          </w:p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4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392706" w:rsidRDefault="00446EAC" w:rsidP="00F87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Coordinating </w:t>
            </w:r>
            <w:r w:rsidR="00F87B64" w:rsidRPr="00392706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upervisor</w:t>
            </w:r>
          </w:p>
        </w:tc>
        <w:tc>
          <w:tcPr>
            <w:tcW w:w="2970" w:type="dxa"/>
            <w:gridSpan w:val="6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392706" w:rsidRDefault="00446EAC" w:rsidP="00F87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upervisor</w:t>
            </w:r>
          </w:p>
        </w:tc>
        <w:tc>
          <w:tcPr>
            <w:tcW w:w="2970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392706" w:rsidRDefault="00F87B64" w:rsidP="00F87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392706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Chairperson, DC</w:t>
            </w: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top w:val="single" w:sz="4" w:space="0" w:color="auto"/>
            </w:tcBorders>
            <w:vAlign w:val="center"/>
          </w:tcPr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4"/>
            <w:tcBorders>
              <w:top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tcBorders>
              <w:top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bottom w:val="single" w:sz="4" w:space="0" w:color="auto"/>
            </w:tcBorders>
            <w:vAlign w:val="center"/>
          </w:tcPr>
          <w:p w:rsidR="00460187" w:rsidRPr="00F71DB4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4"/>
            <w:tcBorders>
              <w:bottom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F71DB4">
              <w:rPr>
                <w:rFonts w:ascii="Arial Narrow" w:eastAsia="Times New Roman" w:hAnsi="Arial Narrow" w:cs="Times New Roman"/>
                <w:szCs w:val="22"/>
              </w:rPr>
              <w:t>Member Secretary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, </w:t>
            </w:r>
            <w:r w:rsidRPr="00F71DB4">
              <w:rPr>
                <w:rFonts w:ascii="Arial Narrow" w:eastAsia="Times New Roman" w:hAnsi="Arial Narrow" w:cs="Times New Roman"/>
                <w:szCs w:val="22"/>
              </w:rPr>
              <w:t>DPPC</w:t>
            </w:r>
          </w:p>
        </w:tc>
        <w:tc>
          <w:tcPr>
            <w:tcW w:w="2970" w:type="dxa"/>
            <w:gridSpan w:val="6"/>
            <w:tcBorders>
              <w:bottom w:val="single" w:sz="4" w:space="0" w:color="auto"/>
            </w:tcBorders>
            <w:vAlign w:val="center"/>
          </w:tcPr>
          <w:p w:rsidR="00460187" w:rsidRPr="00F71DB4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  <w:vAlign w:val="center"/>
          </w:tcPr>
          <w:p w:rsidR="00460187" w:rsidRPr="00F71DB4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F71DB4">
              <w:rPr>
                <w:rFonts w:ascii="Arial Narrow" w:eastAsia="Times New Roman" w:hAnsi="Arial Narrow" w:cs="Times New Roman"/>
                <w:szCs w:val="22"/>
              </w:rPr>
              <w:t>Chairperson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, </w:t>
            </w:r>
            <w:r w:rsidRPr="00F71DB4">
              <w:rPr>
                <w:rFonts w:ascii="Arial Narrow" w:eastAsia="Times New Roman" w:hAnsi="Arial Narrow" w:cs="Times New Roman"/>
                <w:szCs w:val="22"/>
              </w:rPr>
              <w:t>DPPC</w:t>
            </w:r>
          </w:p>
        </w:tc>
      </w:tr>
      <w:tr w:rsidR="00460187" w:rsidRPr="00DA0417" w:rsidTr="00EB59E4">
        <w:tc>
          <w:tcPr>
            <w:tcW w:w="568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mark, if any:                                               Put up for approval.</w:t>
            </w: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:                      </w:t>
            </w:r>
            <w:r w:rsidR="006C4B5E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Dealing Staff of Academic </w:t>
            </w:r>
            <w:r w:rsidR="00CF1406">
              <w:rPr>
                <w:rFonts w:ascii="Arial Narrow" w:eastAsia="Times New Roman" w:hAnsi="Arial Narrow" w:cs="Times New Roman"/>
                <w:b w:val="0"/>
                <w:szCs w:val="22"/>
              </w:rPr>
              <w:t>Research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ction</w:t>
            </w:r>
          </w:p>
        </w:tc>
        <w:tc>
          <w:tcPr>
            <w:tcW w:w="4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B7325" w:rsidRDefault="000B7325" w:rsidP="007B31E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  <w:p w:rsidR="00460187" w:rsidRPr="00E31622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Approved</w:t>
            </w:r>
          </w:p>
          <w:p w:rsidR="00460187" w:rsidRDefault="00460187" w:rsidP="000B73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Pr="00DA0417" w:rsidRDefault="000553F8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bookmarkStart w:id="1" w:name="_Hlk197587922"/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ADoAR</w:t>
            </w:r>
            <w:proofErr w:type="spellEnd"/>
            <w:r>
              <w:rPr>
                <w:rFonts w:ascii="Arial Narrow" w:eastAsia="Times New Roman" w:hAnsi="Arial Narrow" w:cs="Times New Roman"/>
                <w:szCs w:val="22"/>
              </w:rPr>
              <w:t>/</w:t>
            </w: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DoAR</w:t>
            </w:r>
            <w:bookmarkEnd w:id="1"/>
            <w:proofErr w:type="spellEnd"/>
          </w:p>
        </w:tc>
      </w:tr>
    </w:tbl>
    <w:p w:rsidR="00460187" w:rsidRPr="00FE01BE" w:rsidRDefault="007856D3" w:rsidP="007856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8"/>
        </w:rPr>
      </w:pPr>
      <w:r>
        <w:rPr>
          <w:rFonts w:ascii="Arial Narrow" w:eastAsia="Times New Roman" w:hAnsi="Arial Narrow" w:cs="Times New Roman"/>
          <w:b w:val="0"/>
          <w:sz w:val="18"/>
        </w:rPr>
        <w:t>(Page 2 of 2)</w:t>
      </w:r>
    </w:p>
    <w:sectPr w:rsidR="00460187" w:rsidRPr="00FE01BE" w:rsidSect="000D0FC9">
      <w:headerReference w:type="default" r:id="rId7"/>
      <w:footerReference w:type="default" r:id="rId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017B" w:rsidRDefault="0034017B" w:rsidP="00E7233E">
      <w:r>
        <w:separator/>
      </w:r>
    </w:p>
  </w:endnote>
  <w:endnote w:type="continuationSeparator" w:id="0">
    <w:p w:rsidR="0034017B" w:rsidRDefault="0034017B" w:rsidP="00E72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45B4" w:rsidRDefault="00CA5B01" w:rsidP="009145B4">
    <w:pPr>
      <w:pStyle w:val="Heading3"/>
      <w:ind w:left="540" w:hanging="540"/>
      <w:jc w:val="both"/>
      <w:rPr>
        <w:b w:val="0"/>
        <w:bCs w:val="0"/>
        <w:color w:val="999999"/>
        <w:sz w:val="16"/>
        <w:szCs w:val="16"/>
      </w:rPr>
    </w:pPr>
    <w:r w:rsidRPr="00361C25">
      <w:rPr>
        <w:color w:val="999999"/>
        <w:sz w:val="16"/>
        <w:szCs w:val="16"/>
      </w:rPr>
      <w:t>Note:</w:t>
    </w:r>
    <w:r w:rsidRPr="00361C25">
      <w:rPr>
        <w:b w:val="0"/>
        <w:bCs w:val="0"/>
        <w:color w:val="999999"/>
        <w:sz w:val="16"/>
        <w:szCs w:val="16"/>
      </w:rPr>
      <w:t xml:space="preserve"> </w:t>
    </w:r>
    <w:r w:rsidR="009145B4">
      <w:rPr>
        <w:b w:val="0"/>
        <w:bCs w:val="0"/>
        <w:color w:val="999999"/>
        <w:sz w:val="16"/>
        <w:szCs w:val="16"/>
      </w:rPr>
      <w:t xml:space="preserve">This form is to be submitted </w:t>
    </w:r>
    <w:r w:rsidR="00703AD2">
      <w:rPr>
        <w:b w:val="0"/>
        <w:bCs w:val="0"/>
        <w:color w:val="999999"/>
        <w:sz w:val="16"/>
        <w:szCs w:val="16"/>
      </w:rPr>
      <w:t xml:space="preserve">by the DC </w:t>
    </w:r>
    <w:r w:rsidR="00540CE3">
      <w:rPr>
        <w:b w:val="0"/>
        <w:bCs w:val="0"/>
        <w:color w:val="999999"/>
        <w:sz w:val="16"/>
        <w:szCs w:val="16"/>
      </w:rPr>
      <w:t xml:space="preserve">within </w:t>
    </w:r>
    <w:r w:rsidR="00CF06C6">
      <w:rPr>
        <w:b w:val="0"/>
        <w:bCs w:val="0"/>
        <w:color w:val="999999"/>
        <w:sz w:val="16"/>
        <w:szCs w:val="16"/>
      </w:rPr>
      <w:t>3 working days</w:t>
    </w:r>
    <w:r w:rsidR="00662E5A">
      <w:rPr>
        <w:b w:val="0"/>
        <w:bCs w:val="0"/>
        <w:color w:val="999999"/>
        <w:sz w:val="16"/>
        <w:szCs w:val="16"/>
      </w:rPr>
      <w:t xml:space="preserve"> from the </w:t>
    </w:r>
    <w:r w:rsidR="009145B4">
      <w:rPr>
        <w:b w:val="0"/>
        <w:bCs w:val="0"/>
        <w:color w:val="999999"/>
        <w:sz w:val="16"/>
        <w:szCs w:val="16"/>
      </w:rPr>
      <w:t xml:space="preserve">date of </w:t>
    </w:r>
    <w:r w:rsidR="00771116">
      <w:rPr>
        <w:b w:val="0"/>
        <w:bCs w:val="0"/>
        <w:color w:val="999999"/>
        <w:sz w:val="16"/>
        <w:szCs w:val="16"/>
      </w:rPr>
      <w:t>Synopsis</w:t>
    </w:r>
    <w:r w:rsidR="00A22C38">
      <w:rPr>
        <w:b w:val="0"/>
        <w:bCs w:val="0"/>
        <w:color w:val="999999"/>
        <w:sz w:val="16"/>
        <w:szCs w:val="16"/>
      </w:rPr>
      <w:t xml:space="preserve"> Seminar.</w:t>
    </w:r>
    <w:r w:rsidR="009145B4">
      <w:rPr>
        <w:b w:val="0"/>
        <w:bCs w:val="0"/>
        <w:color w:val="999999"/>
        <w:sz w:val="16"/>
        <w:szCs w:val="16"/>
      </w:rPr>
      <w:t xml:space="preserve">   </w:t>
    </w:r>
  </w:p>
  <w:p w:rsidR="00CA5B01" w:rsidRPr="00361C25" w:rsidRDefault="00CA5B01" w:rsidP="009145B4">
    <w:pPr>
      <w:pStyle w:val="Heading3"/>
      <w:jc w:val="both"/>
      <w:rPr>
        <w:b w:val="0"/>
        <w:bCs w:val="0"/>
        <w:color w:val="999999"/>
        <w:sz w:val="16"/>
        <w:szCs w:val="16"/>
      </w:rPr>
    </w:pPr>
    <w:r>
      <w:rPr>
        <w:b w:val="0"/>
        <w:bCs w:val="0"/>
        <w:color w:val="999999"/>
        <w:sz w:val="16"/>
        <w:szCs w:val="16"/>
      </w:rPr>
      <w:t xml:space="preserve">After signature of the </w:t>
    </w:r>
    <w:proofErr w:type="spellStart"/>
    <w:r w:rsidR="005A3E6D" w:rsidRPr="005A3E6D">
      <w:rPr>
        <w:b w:val="0"/>
        <w:bCs w:val="0"/>
        <w:color w:val="999999"/>
        <w:sz w:val="16"/>
        <w:szCs w:val="16"/>
      </w:rPr>
      <w:t>ADoAR</w:t>
    </w:r>
    <w:proofErr w:type="spellEnd"/>
    <w:r w:rsidR="005A3E6D" w:rsidRPr="005A3E6D">
      <w:rPr>
        <w:b w:val="0"/>
        <w:bCs w:val="0"/>
        <w:color w:val="999999"/>
        <w:sz w:val="16"/>
        <w:szCs w:val="16"/>
      </w:rPr>
      <w:t>/</w:t>
    </w:r>
    <w:proofErr w:type="spellStart"/>
    <w:r w:rsidR="005A3E6D" w:rsidRPr="005A3E6D">
      <w:rPr>
        <w:b w:val="0"/>
        <w:bCs w:val="0"/>
        <w:color w:val="999999"/>
        <w:sz w:val="16"/>
        <w:szCs w:val="16"/>
      </w:rPr>
      <w:t>DoAR</w:t>
    </w:r>
    <w:proofErr w:type="spellEnd"/>
    <w:r>
      <w:rPr>
        <w:b w:val="0"/>
        <w:bCs w:val="0"/>
        <w:color w:val="999999"/>
        <w:sz w:val="16"/>
        <w:szCs w:val="16"/>
      </w:rPr>
      <w:t xml:space="preserve">, </w:t>
    </w:r>
    <w:r w:rsidR="005A2871">
      <w:rPr>
        <w:b w:val="0"/>
        <w:bCs w:val="0"/>
        <w:color w:val="999999"/>
        <w:sz w:val="16"/>
        <w:szCs w:val="16"/>
      </w:rPr>
      <w:t xml:space="preserve">the </w:t>
    </w:r>
    <w:r>
      <w:rPr>
        <w:b w:val="0"/>
        <w:bCs w:val="0"/>
        <w:color w:val="999999"/>
        <w:sz w:val="16"/>
        <w:szCs w:val="16"/>
      </w:rPr>
      <w:t xml:space="preserve">original </w:t>
    </w:r>
    <w:r w:rsidR="005A2871">
      <w:rPr>
        <w:b w:val="0"/>
        <w:bCs w:val="0"/>
        <w:color w:val="999999"/>
        <w:sz w:val="16"/>
        <w:szCs w:val="16"/>
      </w:rPr>
      <w:t xml:space="preserve">is </w:t>
    </w:r>
    <w:r>
      <w:rPr>
        <w:b w:val="0"/>
        <w:bCs w:val="0"/>
        <w:color w:val="999999"/>
        <w:sz w:val="16"/>
        <w:szCs w:val="16"/>
      </w:rPr>
      <w:t xml:space="preserve">to be kept in the personal file </w:t>
    </w:r>
    <w:r w:rsidR="003B1BEE">
      <w:rPr>
        <w:b w:val="0"/>
        <w:bCs w:val="0"/>
        <w:color w:val="999999"/>
        <w:sz w:val="16"/>
        <w:szCs w:val="16"/>
      </w:rPr>
      <w:t>of the student</w:t>
    </w:r>
    <w:r w:rsidR="009145B4">
      <w:rPr>
        <w:b w:val="0"/>
        <w:bCs w:val="0"/>
        <w:color w:val="999999"/>
        <w:sz w:val="16"/>
        <w:szCs w:val="16"/>
      </w:rPr>
      <w:t xml:space="preserve"> in the Academic </w:t>
    </w:r>
    <w:r w:rsidR="00E078BC">
      <w:rPr>
        <w:b w:val="0"/>
        <w:bCs w:val="0"/>
        <w:color w:val="999999"/>
        <w:sz w:val="16"/>
        <w:szCs w:val="16"/>
      </w:rPr>
      <w:t>Research</w:t>
    </w:r>
    <w:r w:rsidR="009145B4">
      <w:rPr>
        <w:b w:val="0"/>
        <w:bCs w:val="0"/>
        <w:color w:val="999999"/>
        <w:sz w:val="16"/>
        <w:szCs w:val="16"/>
      </w:rPr>
      <w:t xml:space="preserve"> Section </w:t>
    </w:r>
    <w:r w:rsidR="003B1BEE">
      <w:rPr>
        <w:b w:val="0"/>
        <w:bCs w:val="0"/>
        <w:color w:val="999999"/>
        <w:sz w:val="16"/>
        <w:szCs w:val="16"/>
      </w:rPr>
      <w:t xml:space="preserve">and </w:t>
    </w:r>
    <w:r w:rsidR="00A7156E">
      <w:rPr>
        <w:b w:val="0"/>
        <w:bCs w:val="0"/>
        <w:color w:val="999999"/>
        <w:sz w:val="16"/>
        <w:szCs w:val="16"/>
      </w:rPr>
      <w:t>a photocopy / scanned copy is</w:t>
    </w:r>
    <w:r w:rsidR="004A446F">
      <w:rPr>
        <w:b w:val="0"/>
        <w:bCs w:val="0"/>
        <w:color w:val="999999"/>
        <w:sz w:val="16"/>
        <w:szCs w:val="16"/>
      </w:rPr>
      <w:t xml:space="preserve"> to</w:t>
    </w:r>
    <w:r>
      <w:rPr>
        <w:b w:val="0"/>
        <w:bCs w:val="0"/>
        <w:color w:val="999999"/>
        <w:sz w:val="16"/>
        <w:szCs w:val="16"/>
      </w:rPr>
      <w:t xml:space="preserve"> </w:t>
    </w:r>
    <w:r w:rsidR="003B1BEE">
      <w:rPr>
        <w:b w:val="0"/>
        <w:bCs w:val="0"/>
        <w:color w:val="999999"/>
        <w:sz w:val="16"/>
        <w:szCs w:val="16"/>
      </w:rPr>
      <w:t>be sent</w:t>
    </w:r>
    <w:r>
      <w:rPr>
        <w:b w:val="0"/>
        <w:bCs w:val="0"/>
        <w:color w:val="999999"/>
        <w:sz w:val="16"/>
        <w:szCs w:val="16"/>
      </w:rPr>
      <w:t xml:space="preserve"> to the Supervisor</w:t>
    </w:r>
    <w:r w:rsidR="005A2871">
      <w:rPr>
        <w:b w:val="0"/>
        <w:bCs w:val="0"/>
        <w:color w:val="999999"/>
        <w:sz w:val="16"/>
        <w:szCs w:val="16"/>
      </w:rPr>
      <w:t>(s</w:t>
    </w:r>
    <w:r w:rsidR="00256896">
      <w:rPr>
        <w:b w:val="0"/>
        <w:bCs w:val="0"/>
        <w:color w:val="999999"/>
        <w:sz w:val="16"/>
        <w:szCs w:val="16"/>
      </w:rPr>
      <w:t>) and to the</w:t>
    </w:r>
    <w:r w:rsidR="00B322F9" w:rsidRPr="00B322F9">
      <w:rPr>
        <w:b w:val="0"/>
        <w:color w:val="999999"/>
        <w:sz w:val="16"/>
        <w:szCs w:val="16"/>
      </w:rPr>
      <w:t xml:space="preserve"> </w:t>
    </w:r>
    <w:r w:rsidR="00461C80">
      <w:rPr>
        <w:b w:val="0"/>
        <w:color w:val="999999"/>
        <w:sz w:val="16"/>
        <w:szCs w:val="16"/>
      </w:rPr>
      <w:t xml:space="preserve">Chairperson, </w:t>
    </w:r>
    <w:r w:rsidR="005A2871">
      <w:rPr>
        <w:b w:val="0"/>
        <w:color w:val="999999"/>
        <w:sz w:val="16"/>
        <w:szCs w:val="16"/>
      </w:rPr>
      <w:t>DPPC</w:t>
    </w:r>
    <w:r>
      <w:rPr>
        <w:b w:val="0"/>
        <w:bCs w:val="0"/>
        <w:color w:val="999999"/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017B" w:rsidRDefault="0034017B" w:rsidP="00E7233E">
      <w:r>
        <w:separator/>
      </w:r>
    </w:p>
  </w:footnote>
  <w:footnote w:type="continuationSeparator" w:id="0">
    <w:p w:rsidR="0034017B" w:rsidRDefault="0034017B" w:rsidP="00E72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8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9576"/>
      <w:gridCol w:w="788"/>
    </w:tblGrid>
    <w:tr w:rsidR="00B45E19" w:rsidRPr="00D11155" w:rsidTr="00D11155">
      <w:trPr>
        <w:cantSplit/>
        <w:trHeight w:val="1134"/>
      </w:trPr>
      <w:tc>
        <w:tcPr>
          <w:tcW w:w="9648" w:type="dxa"/>
        </w:tcPr>
        <w:p w:rsidR="00B45E19" w:rsidRDefault="000D0FC9" w:rsidP="00D11155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5943600" cy="685800"/>
                <wp:effectExtent l="0" t="0" r="0" b="0"/>
                <wp:docPr id="1" name="Picture 1" descr="heading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ading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" w:type="dxa"/>
          <w:shd w:val="clear" w:color="auto" w:fill="F2F2F2"/>
          <w:textDirection w:val="btLr"/>
        </w:tcPr>
        <w:p w:rsidR="00B45E19" w:rsidRPr="005316CB" w:rsidRDefault="00B45E19" w:rsidP="00D11155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  <w:r w:rsidRPr="005316CB">
            <w:rPr>
              <w:rFonts w:ascii="Arial Narrow" w:hAnsi="Arial Narrow"/>
              <w:sz w:val="24"/>
              <w:szCs w:val="24"/>
            </w:rPr>
            <w:t xml:space="preserve"> </w:t>
          </w:r>
        </w:p>
        <w:p w:rsidR="005316CB" w:rsidRPr="005316CB" w:rsidRDefault="00E74BDF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  <w:r w:rsidRPr="005316CB">
            <w:rPr>
              <w:rFonts w:ascii="Arial Narrow" w:hAnsi="Arial Narrow"/>
              <w:sz w:val="24"/>
              <w:szCs w:val="24"/>
            </w:rPr>
            <w:t>PhD</w:t>
          </w:r>
          <w:r w:rsidR="005316CB" w:rsidRPr="005316CB">
            <w:rPr>
              <w:rFonts w:ascii="Arial Narrow" w:hAnsi="Arial Narrow"/>
              <w:sz w:val="24"/>
              <w:szCs w:val="24"/>
            </w:rPr>
            <w:t xml:space="preserve"> </w:t>
          </w:r>
          <w:r w:rsidR="0000010A">
            <w:rPr>
              <w:rFonts w:ascii="Arial Narrow" w:hAnsi="Arial Narrow"/>
              <w:sz w:val="24"/>
              <w:szCs w:val="24"/>
            </w:rPr>
            <w:t>–</w:t>
          </w:r>
          <w:r w:rsidR="005316CB" w:rsidRPr="005316CB">
            <w:rPr>
              <w:rFonts w:ascii="Arial Narrow" w:hAnsi="Arial Narrow"/>
              <w:sz w:val="24"/>
              <w:szCs w:val="24"/>
            </w:rPr>
            <w:t xml:space="preserve"> </w:t>
          </w:r>
          <w:r w:rsidR="00DC077E">
            <w:rPr>
              <w:rFonts w:ascii="Arial Narrow" w:hAnsi="Arial Narrow"/>
              <w:sz w:val="24"/>
              <w:szCs w:val="24"/>
            </w:rPr>
            <w:t>7</w:t>
          </w:r>
        </w:p>
        <w:p w:rsidR="00B45E19" w:rsidRPr="00D11155" w:rsidRDefault="00B45E19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18"/>
            </w:rPr>
          </w:pPr>
        </w:p>
      </w:tc>
    </w:tr>
  </w:tbl>
  <w:p w:rsidR="00E7233E" w:rsidRPr="009145B4" w:rsidRDefault="00E7233E" w:rsidP="009145B4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C0785"/>
    <w:multiLevelType w:val="hybridMultilevel"/>
    <w:tmpl w:val="4BBE0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5110B"/>
    <w:multiLevelType w:val="hybridMultilevel"/>
    <w:tmpl w:val="31DE8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1E7110"/>
    <w:multiLevelType w:val="singleLevel"/>
    <w:tmpl w:val="82AC8106"/>
    <w:lvl w:ilvl="0">
      <w:start w:val="2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3" w15:restartNumberingAfterBreak="0">
    <w:nsid w:val="6D047236"/>
    <w:multiLevelType w:val="hybridMultilevel"/>
    <w:tmpl w:val="CF90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56A73"/>
    <w:multiLevelType w:val="hybridMultilevel"/>
    <w:tmpl w:val="FA7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2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sTQyAxIGJhbmBko6SsGpxcWZ+XkgBUa1ANifM2osAAAA"/>
  </w:docVars>
  <w:rsids>
    <w:rsidRoot w:val="008B717C"/>
    <w:rsid w:val="0000010A"/>
    <w:rsid w:val="00001448"/>
    <w:rsid w:val="000123A9"/>
    <w:rsid w:val="00015E73"/>
    <w:rsid w:val="000202D2"/>
    <w:rsid w:val="00027C0B"/>
    <w:rsid w:val="00043E90"/>
    <w:rsid w:val="000553F8"/>
    <w:rsid w:val="0006645D"/>
    <w:rsid w:val="000A1586"/>
    <w:rsid w:val="000A4FEA"/>
    <w:rsid w:val="000A7CC3"/>
    <w:rsid w:val="000B28F2"/>
    <w:rsid w:val="000B7325"/>
    <w:rsid w:val="000D0FC9"/>
    <w:rsid w:val="000D399C"/>
    <w:rsid w:val="000E0843"/>
    <w:rsid w:val="000E2153"/>
    <w:rsid w:val="000E3801"/>
    <w:rsid w:val="00105567"/>
    <w:rsid w:val="00106AB6"/>
    <w:rsid w:val="0010789E"/>
    <w:rsid w:val="0012056B"/>
    <w:rsid w:val="00123BCB"/>
    <w:rsid w:val="00127965"/>
    <w:rsid w:val="00127D3D"/>
    <w:rsid w:val="00133512"/>
    <w:rsid w:val="001344FE"/>
    <w:rsid w:val="00136892"/>
    <w:rsid w:val="00136BA1"/>
    <w:rsid w:val="00141815"/>
    <w:rsid w:val="00160E55"/>
    <w:rsid w:val="00170061"/>
    <w:rsid w:val="00182E3B"/>
    <w:rsid w:val="00190950"/>
    <w:rsid w:val="001A0DAE"/>
    <w:rsid w:val="001A21EF"/>
    <w:rsid w:val="001B272C"/>
    <w:rsid w:val="001B77F7"/>
    <w:rsid w:val="001C0FE8"/>
    <w:rsid w:val="001C300E"/>
    <w:rsid w:val="001C5B45"/>
    <w:rsid w:val="001C613E"/>
    <w:rsid w:val="001D2434"/>
    <w:rsid w:val="001D6ED6"/>
    <w:rsid w:val="001D7740"/>
    <w:rsid w:val="001E41E7"/>
    <w:rsid w:val="001E76E3"/>
    <w:rsid w:val="00200A5B"/>
    <w:rsid w:val="00201239"/>
    <w:rsid w:val="002142C1"/>
    <w:rsid w:val="00215701"/>
    <w:rsid w:val="00216F0F"/>
    <w:rsid w:val="00216F12"/>
    <w:rsid w:val="002266EC"/>
    <w:rsid w:val="00256896"/>
    <w:rsid w:val="00263325"/>
    <w:rsid w:val="0026445C"/>
    <w:rsid w:val="0026614B"/>
    <w:rsid w:val="002707E9"/>
    <w:rsid w:val="002A2CA6"/>
    <w:rsid w:val="002A2EF0"/>
    <w:rsid w:val="002A5E19"/>
    <w:rsid w:val="002B3C53"/>
    <w:rsid w:val="002B538E"/>
    <w:rsid w:val="002C2335"/>
    <w:rsid w:val="002C3FC4"/>
    <w:rsid w:val="002C5A50"/>
    <w:rsid w:val="002E03A0"/>
    <w:rsid w:val="002F1E24"/>
    <w:rsid w:val="002F21C0"/>
    <w:rsid w:val="002F25E5"/>
    <w:rsid w:val="00303F6F"/>
    <w:rsid w:val="003262D9"/>
    <w:rsid w:val="00326F42"/>
    <w:rsid w:val="00333951"/>
    <w:rsid w:val="0034017B"/>
    <w:rsid w:val="00350538"/>
    <w:rsid w:val="0035317D"/>
    <w:rsid w:val="003578EF"/>
    <w:rsid w:val="00363849"/>
    <w:rsid w:val="003656EC"/>
    <w:rsid w:val="00376F83"/>
    <w:rsid w:val="0038261F"/>
    <w:rsid w:val="00384BEB"/>
    <w:rsid w:val="00390C43"/>
    <w:rsid w:val="0039261B"/>
    <w:rsid w:val="00392706"/>
    <w:rsid w:val="00397A8B"/>
    <w:rsid w:val="003A3BEA"/>
    <w:rsid w:val="003B1BEE"/>
    <w:rsid w:val="003B328E"/>
    <w:rsid w:val="003C4F9F"/>
    <w:rsid w:val="003C686B"/>
    <w:rsid w:val="003D1459"/>
    <w:rsid w:val="003D207E"/>
    <w:rsid w:val="003D7913"/>
    <w:rsid w:val="003E2AD3"/>
    <w:rsid w:val="003F0945"/>
    <w:rsid w:val="003F50CC"/>
    <w:rsid w:val="004032B0"/>
    <w:rsid w:val="00416CF2"/>
    <w:rsid w:val="004178E5"/>
    <w:rsid w:val="00423A1C"/>
    <w:rsid w:val="00430673"/>
    <w:rsid w:val="0043482C"/>
    <w:rsid w:val="00435F5C"/>
    <w:rsid w:val="00441334"/>
    <w:rsid w:val="004433AC"/>
    <w:rsid w:val="00446EAC"/>
    <w:rsid w:val="00460187"/>
    <w:rsid w:val="00461C80"/>
    <w:rsid w:val="0046359C"/>
    <w:rsid w:val="004652A4"/>
    <w:rsid w:val="00473E91"/>
    <w:rsid w:val="00482C54"/>
    <w:rsid w:val="004870AF"/>
    <w:rsid w:val="00492B63"/>
    <w:rsid w:val="004A2173"/>
    <w:rsid w:val="004A446F"/>
    <w:rsid w:val="004B2985"/>
    <w:rsid w:val="004B5852"/>
    <w:rsid w:val="004C653B"/>
    <w:rsid w:val="004D3B33"/>
    <w:rsid w:val="004D402E"/>
    <w:rsid w:val="004D60B6"/>
    <w:rsid w:val="004E0E8E"/>
    <w:rsid w:val="004E1ED3"/>
    <w:rsid w:val="004E4E28"/>
    <w:rsid w:val="004E561E"/>
    <w:rsid w:val="004F0A88"/>
    <w:rsid w:val="00506A74"/>
    <w:rsid w:val="00510561"/>
    <w:rsid w:val="005138C9"/>
    <w:rsid w:val="0051569E"/>
    <w:rsid w:val="005316CB"/>
    <w:rsid w:val="00540CE3"/>
    <w:rsid w:val="005412A6"/>
    <w:rsid w:val="00551C59"/>
    <w:rsid w:val="005658E1"/>
    <w:rsid w:val="0057389F"/>
    <w:rsid w:val="005902B1"/>
    <w:rsid w:val="00591BF8"/>
    <w:rsid w:val="005A0DCC"/>
    <w:rsid w:val="005A2871"/>
    <w:rsid w:val="005A3E6D"/>
    <w:rsid w:val="005B612D"/>
    <w:rsid w:val="005C4AE0"/>
    <w:rsid w:val="005D1255"/>
    <w:rsid w:val="005D3BB9"/>
    <w:rsid w:val="005F5DBB"/>
    <w:rsid w:val="006027F8"/>
    <w:rsid w:val="0061485C"/>
    <w:rsid w:val="0063522C"/>
    <w:rsid w:val="00641433"/>
    <w:rsid w:val="006431C9"/>
    <w:rsid w:val="00656C62"/>
    <w:rsid w:val="006615DE"/>
    <w:rsid w:val="00662E5A"/>
    <w:rsid w:val="00663009"/>
    <w:rsid w:val="00666F0C"/>
    <w:rsid w:val="00670BA2"/>
    <w:rsid w:val="006941AC"/>
    <w:rsid w:val="00697DFB"/>
    <w:rsid w:val="006A44FF"/>
    <w:rsid w:val="006C0AC7"/>
    <w:rsid w:val="006C2022"/>
    <w:rsid w:val="006C3C07"/>
    <w:rsid w:val="006C4B5E"/>
    <w:rsid w:val="006C642A"/>
    <w:rsid w:val="006D0370"/>
    <w:rsid w:val="006D399D"/>
    <w:rsid w:val="006D5051"/>
    <w:rsid w:val="006D5C78"/>
    <w:rsid w:val="006E7DAF"/>
    <w:rsid w:val="006F1BF3"/>
    <w:rsid w:val="006F350F"/>
    <w:rsid w:val="00703AD2"/>
    <w:rsid w:val="00710054"/>
    <w:rsid w:val="00726999"/>
    <w:rsid w:val="0074052D"/>
    <w:rsid w:val="007512E4"/>
    <w:rsid w:val="007575AE"/>
    <w:rsid w:val="00764B37"/>
    <w:rsid w:val="00771116"/>
    <w:rsid w:val="00781550"/>
    <w:rsid w:val="00783BC6"/>
    <w:rsid w:val="007856D3"/>
    <w:rsid w:val="00797FDE"/>
    <w:rsid w:val="007A569B"/>
    <w:rsid w:val="007A7F8A"/>
    <w:rsid w:val="007B1E12"/>
    <w:rsid w:val="007B31E2"/>
    <w:rsid w:val="007B4C6E"/>
    <w:rsid w:val="007B5BB4"/>
    <w:rsid w:val="007B79A1"/>
    <w:rsid w:val="007C08CA"/>
    <w:rsid w:val="007C2766"/>
    <w:rsid w:val="007D0022"/>
    <w:rsid w:val="007F0B3F"/>
    <w:rsid w:val="007F4540"/>
    <w:rsid w:val="007F5DC8"/>
    <w:rsid w:val="008152AB"/>
    <w:rsid w:val="008239AA"/>
    <w:rsid w:val="00832AB3"/>
    <w:rsid w:val="00834738"/>
    <w:rsid w:val="00834E33"/>
    <w:rsid w:val="00847533"/>
    <w:rsid w:val="0085427D"/>
    <w:rsid w:val="00856D04"/>
    <w:rsid w:val="008756FF"/>
    <w:rsid w:val="00875CBD"/>
    <w:rsid w:val="0088574B"/>
    <w:rsid w:val="008952BA"/>
    <w:rsid w:val="008A4CFE"/>
    <w:rsid w:val="008B04B7"/>
    <w:rsid w:val="008B717C"/>
    <w:rsid w:val="008C1713"/>
    <w:rsid w:val="008D3E00"/>
    <w:rsid w:val="008D6777"/>
    <w:rsid w:val="008E4BDD"/>
    <w:rsid w:val="008F1408"/>
    <w:rsid w:val="009044A0"/>
    <w:rsid w:val="009145B4"/>
    <w:rsid w:val="00916199"/>
    <w:rsid w:val="00916F6A"/>
    <w:rsid w:val="009178CC"/>
    <w:rsid w:val="00923A41"/>
    <w:rsid w:val="0093318F"/>
    <w:rsid w:val="009335E6"/>
    <w:rsid w:val="00943F5B"/>
    <w:rsid w:val="00945A48"/>
    <w:rsid w:val="0094605E"/>
    <w:rsid w:val="00961EF9"/>
    <w:rsid w:val="00984AC5"/>
    <w:rsid w:val="009B6901"/>
    <w:rsid w:val="009C04E4"/>
    <w:rsid w:val="009D2697"/>
    <w:rsid w:val="009D598B"/>
    <w:rsid w:val="009F0876"/>
    <w:rsid w:val="00A16009"/>
    <w:rsid w:val="00A22C38"/>
    <w:rsid w:val="00A2531A"/>
    <w:rsid w:val="00A26FC3"/>
    <w:rsid w:val="00A36286"/>
    <w:rsid w:val="00A37073"/>
    <w:rsid w:val="00A4524E"/>
    <w:rsid w:val="00A615E6"/>
    <w:rsid w:val="00A642E3"/>
    <w:rsid w:val="00A65604"/>
    <w:rsid w:val="00A7150F"/>
    <w:rsid w:val="00A7156E"/>
    <w:rsid w:val="00A84579"/>
    <w:rsid w:val="00A912C9"/>
    <w:rsid w:val="00AB044E"/>
    <w:rsid w:val="00AB0525"/>
    <w:rsid w:val="00AC25A6"/>
    <w:rsid w:val="00AE7954"/>
    <w:rsid w:val="00AF0413"/>
    <w:rsid w:val="00B01FBB"/>
    <w:rsid w:val="00B0685C"/>
    <w:rsid w:val="00B07E4D"/>
    <w:rsid w:val="00B10E95"/>
    <w:rsid w:val="00B1737E"/>
    <w:rsid w:val="00B21DD6"/>
    <w:rsid w:val="00B26901"/>
    <w:rsid w:val="00B26DBE"/>
    <w:rsid w:val="00B322F9"/>
    <w:rsid w:val="00B45E19"/>
    <w:rsid w:val="00B51F42"/>
    <w:rsid w:val="00B63A6D"/>
    <w:rsid w:val="00B66DD9"/>
    <w:rsid w:val="00B67F21"/>
    <w:rsid w:val="00B70446"/>
    <w:rsid w:val="00B729BE"/>
    <w:rsid w:val="00B77959"/>
    <w:rsid w:val="00B82B85"/>
    <w:rsid w:val="00B83570"/>
    <w:rsid w:val="00B85A5C"/>
    <w:rsid w:val="00B8612C"/>
    <w:rsid w:val="00B94175"/>
    <w:rsid w:val="00BA5D0D"/>
    <w:rsid w:val="00BC12E9"/>
    <w:rsid w:val="00BD479A"/>
    <w:rsid w:val="00BD58C1"/>
    <w:rsid w:val="00BE7DA0"/>
    <w:rsid w:val="00BF6413"/>
    <w:rsid w:val="00C02FE2"/>
    <w:rsid w:val="00C147A8"/>
    <w:rsid w:val="00C31F7C"/>
    <w:rsid w:val="00C320D1"/>
    <w:rsid w:val="00C35A21"/>
    <w:rsid w:val="00C37584"/>
    <w:rsid w:val="00C42739"/>
    <w:rsid w:val="00C456C2"/>
    <w:rsid w:val="00C47C66"/>
    <w:rsid w:val="00C530F9"/>
    <w:rsid w:val="00C53D43"/>
    <w:rsid w:val="00C82CEB"/>
    <w:rsid w:val="00CA5B01"/>
    <w:rsid w:val="00CB3D6E"/>
    <w:rsid w:val="00CB4D79"/>
    <w:rsid w:val="00CB7DDD"/>
    <w:rsid w:val="00CC0835"/>
    <w:rsid w:val="00CF06C6"/>
    <w:rsid w:val="00CF1406"/>
    <w:rsid w:val="00CF4332"/>
    <w:rsid w:val="00CF76C3"/>
    <w:rsid w:val="00D05367"/>
    <w:rsid w:val="00D1081A"/>
    <w:rsid w:val="00D11155"/>
    <w:rsid w:val="00D12ED9"/>
    <w:rsid w:val="00D215F7"/>
    <w:rsid w:val="00D21B67"/>
    <w:rsid w:val="00D243C0"/>
    <w:rsid w:val="00D3393D"/>
    <w:rsid w:val="00D45410"/>
    <w:rsid w:val="00D51FB6"/>
    <w:rsid w:val="00D55CA4"/>
    <w:rsid w:val="00D75CD1"/>
    <w:rsid w:val="00D808CA"/>
    <w:rsid w:val="00D86938"/>
    <w:rsid w:val="00D905BE"/>
    <w:rsid w:val="00D939A5"/>
    <w:rsid w:val="00DA0417"/>
    <w:rsid w:val="00DC077E"/>
    <w:rsid w:val="00DC450A"/>
    <w:rsid w:val="00DC6D1C"/>
    <w:rsid w:val="00DD7DED"/>
    <w:rsid w:val="00DE1799"/>
    <w:rsid w:val="00DE20E4"/>
    <w:rsid w:val="00DE3560"/>
    <w:rsid w:val="00E02161"/>
    <w:rsid w:val="00E078BC"/>
    <w:rsid w:val="00E145AB"/>
    <w:rsid w:val="00E15489"/>
    <w:rsid w:val="00E22D07"/>
    <w:rsid w:val="00E26CFE"/>
    <w:rsid w:val="00E30430"/>
    <w:rsid w:val="00E31622"/>
    <w:rsid w:val="00E367B4"/>
    <w:rsid w:val="00E426AC"/>
    <w:rsid w:val="00E708F0"/>
    <w:rsid w:val="00E70D25"/>
    <w:rsid w:val="00E7233E"/>
    <w:rsid w:val="00E74BDF"/>
    <w:rsid w:val="00E76E26"/>
    <w:rsid w:val="00E879CC"/>
    <w:rsid w:val="00E90A70"/>
    <w:rsid w:val="00EB16F8"/>
    <w:rsid w:val="00EB59E4"/>
    <w:rsid w:val="00EC0583"/>
    <w:rsid w:val="00ED7ECC"/>
    <w:rsid w:val="00EE3811"/>
    <w:rsid w:val="00F04578"/>
    <w:rsid w:val="00F077F7"/>
    <w:rsid w:val="00F334C0"/>
    <w:rsid w:val="00F353B2"/>
    <w:rsid w:val="00F371F0"/>
    <w:rsid w:val="00F446C0"/>
    <w:rsid w:val="00F56085"/>
    <w:rsid w:val="00F6377D"/>
    <w:rsid w:val="00F71DB4"/>
    <w:rsid w:val="00F72BE0"/>
    <w:rsid w:val="00F73715"/>
    <w:rsid w:val="00F81A1E"/>
    <w:rsid w:val="00F87B64"/>
    <w:rsid w:val="00F94DC0"/>
    <w:rsid w:val="00FA32F5"/>
    <w:rsid w:val="00FB0B75"/>
    <w:rsid w:val="00FB242B"/>
    <w:rsid w:val="00FB2FDE"/>
    <w:rsid w:val="00FC58D7"/>
    <w:rsid w:val="00FC7C2F"/>
    <w:rsid w:val="00FE01BE"/>
    <w:rsid w:val="00FE3999"/>
    <w:rsid w:val="00FE7ADA"/>
    <w:rsid w:val="00FF2DE3"/>
    <w:rsid w:val="00FF49C1"/>
    <w:rsid w:val="00FF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8F4791-CD43-4CAC-97AE-00DCF3FF4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32F5"/>
    <w:rPr>
      <w:b/>
      <w:sz w:val="22"/>
      <w:szCs w:val="18"/>
    </w:rPr>
  </w:style>
  <w:style w:type="paragraph" w:styleId="Heading3">
    <w:name w:val="heading 3"/>
    <w:basedOn w:val="Normal"/>
    <w:next w:val="Normal"/>
    <w:link w:val="Heading3Char"/>
    <w:qFormat/>
    <w:rsid w:val="00CA5B01"/>
    <w:pPr>
      <w:keepNext/>
      <w:outlineLvl w:val="2"/>
    </w:pPr>
    <w:rPr>
      <w:rFonts w:eastAsia="Times New Roman"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8B71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B717C"/>
    <w:rPr>
      <w:rFonts w:ascii="Courier New" w:eastAsia="Times New Roman" w:hAnsi="Courier New" w:cs="Courier New"/>
      <w:b w:val="0"/>
      <w:sz w:val="20"/>
      <w:szCs w:val="20"/>
    </w:rPr>
  </w:style>
  <w:style w:type="character" w:styleId="Hyperlink">
    <w:name w:val="Hyperlink"/>
    <w:uiPriority w:val="99"/>
    <w:unhideWhenUsed/>
    <w:rsid w:val="008B717C"/>
    <w:rPr>
      <w:color w:val="0000FF"/>
      <w:u w:val="single"/>
    </w:rPr>
  </w:style>
  <w:style w:type="table" w:styleId="TableGrid">
    <w:name w:val="Table Grid"/>
    <w:basedOn w:val="TableNormal"/>
    <w:uiPriority w:val="59"/>
    <w:rsid w:val="00FB0B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D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33E"/>
    <w:rPr>
      <w:b/>
      <w:sz w:val="22"/>
      <w:szCs w:val="18"/>
    </w:rPr>
  </w:style>
  <w:style w:type="paragraph" w:styleId="Footer">
    <w:name w:val="footer"/>
    <w:basedOn w:val="Normal"/>
    <w:link w:val="Foot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33E"/>
    <w:rPr>
      <w:b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3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233E"/>
    <w:rPr>
      <w:rFonts w:ascii="Tahoma" w:hAnsi="Tahoma" w:cs="Tahoma"/>
      <w:b/>
      <w:sz w:val="16"/>
      <w:szCs w:val="16"/>
    </w:rPr>
  </w:style>
  <w:style w:type="character" w:customStyle="1" w:styleId="Heading3Char">
    <w:name w:val="Heading 3 Char"/>
    <w:link w:val="Heading3"/>
    <w:rsid w:val="00CA5B01"/>
    <w:rPr>
      <w:rFonts w:eastAsia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2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cp:lastModifiedBy>Manashi Sarkar</cp:lastModifiedBy>
  <cp:revision>6</cp:revision>
  <cp:lastPrinted>2025-04-28T09:28:00Z</cp:lastPrinted>
  <dcterms:created xsi:type="dcterms:W3CDTF">2025-05-07T01:37:00Z</dcterms:created>
  <dcterms:modified xsi:type="dcterms:W3CDTF">2026-01-07T06:48:00Z</dcterms:modified>
</cp:coreProperties>
</file>